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3539"/>
        <w:gridCol w:w="7371"/>
      </w:tblGrid>
      <w:tr w:rsidR="004A3621" w:rsidTr="00C246DB">
        <w:trPr>
          <w:trHeight w:val="414"/>
        </w:trPr>
        <w:tc>
          <w:tcPr>
            <w:tcW w:w="10910" w:type="dxa"/>
            <w:gridSpan w:val="2"/>
          </w:tcPr>
          <w:p w:rsidR="004A3621" w:rsidRPr="005F1310" w:rsidRDefault="00FB2013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0B13B3">
        <w:trPr>
          <w:trHeight w:val="414"/>
        </w:trPr>
        <w:tc>
          <w:tcPr>
            <w:tcW w:w="10910" w:type="dxa"/>
            <w:gridSpan w:val="2"/>
          </w:tcPr>
          <w:p w:rsidR="00D177F0" w:rsidRDefault="00B02EC1" w:rsidP="00B02EC1">
            <w:pPr>
              <w:jc w:val="both"/>
            </w:pPr>
            <w:r w:rsidRPr="001C7192">
              <w:t xml:space="preserve">Rohit has 8+ years of innovative Software Development experience. An ambitious problem solver, keen to learn with a tremendous passion for programming. He enjoys building products from scratch. </w:t>
            </w:r>
          </w:p>
        </w:tc>
      </w:tr>
      <w:tr w:rsidR="00B02EC1" w:rsidTr="002F04DF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9844D4" w:rsidP="007C4766">
                                  <w:hyperlink r:id="rId9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FD2138" w:rsidP="007C4766">
                            <w:hyperlink r:id="rId10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7371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C63133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 w:rsidRPr="00C63133">
              <w:rPr>
                <w:b/>
                <w:noProof/>
                <w:sz w:val="24"/>
                <w:lang w:eastAsia="en-IN"/>
              </w:rPr>
              <w:t>Web Skills</w:t>
            </w:r>
          </w:p>
          <w:p w:rsidR="004C1105" w:rsidRPr="00143D43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Angular JS;</w:t>
            </w:r>
            <w:r w:rsidRPr="00F42BA0">
              <w:rPr>
                <w:noProof/>
                <w:sz w:val="24"/>
                <w:lang w:eastAsia="en-IN"/>
              </w:rPr>
              <w:t xml:space="preserve"> Java Scritp</w:t>
            </w:r>
            <w:r>
              <w:rPr>
                <w:noProof/>
                <w:sz w:val="24"/>
                <w:lang w:eastAsia="en-IN"/>
              </w:rPr>
              <w:t>t; jQuery; Bootstrap; HTML5; CSS3</w:t>
            </w:r>
            <w:r w:rsidR="001A454F">
              <w:rPr>
                <w:noProof/>
                <w:sz w:val="24"/>
                <w:lang w:eastAsia="en-IN"/>
              </w:rPr>
              <w:t>;</w:t>
            </w:r>
            <w:r w:rsidR="00450BC7">
              <w:rPr>
                <w:noProof/>
                <w:sz w:val="24"/>
                <w:lang w:eastAsia="en-IN"/>
              </w:rPr>
              <w:t xml:space="preserve"> BrowserSync</w:t>
            </w:r>
            <w:r w:rsidR="001A454F">
              <w:rPr>
                <w:noProof/>
                <w:sz w:val="24"/>
                <w:lang w:eastAsia="en-IN"/>
              </w:rPr>
              <w:t>;</w:t>
            </w:r>
            <w:r w:rsidR="008054FC">
              <w:rPr>
                <w:noProof/>
                <w:sz w:val="24"/>
                <w:lang w:eastAsia="en-IN"/>
              </w:rPr>
              <w:t xml:space="preserve"> Postman;</w:t>
            </w:r>
            <w:r w:rsidR="006C40BB">
              <w:rPr>
                <w:noProof/>
                <w:sz w:val="24"/>
                <w:lang w:eastAsia="en-IN"/>
              </w:rPr>
              <w:t xml:space="preserve"> </w:t>
            </w:r>
          </w:p>
          <w:p w:rsidR="00B02EC1" w:rsidRDefault="00B02EC1" w:rsidP="004C1105">
            <w:pPr>
              <w:tabs>
                <w:tab w:val="left" w:pos="3000"/>
              </w:tabs>
              <w:rPr>
                <w:b/>
                <w:noProof/>
                <w:sz w:val="24"/>
                <w:lang w:eastAsia="en-IN"/>
              </w:rPr>
            </w:pPr>
            <w:r w:rsidRPr="00B828BD">
              <w:rPr>
                <w:b/>
                <w:noProof/>
                <w:sz w:val="24"/>
                <w:lang w:eastAsia="en-IN"/>
              </w:rPr>
              <w:t>Languages</w:t>
            </w:r>
            <w:r w:rsidR="004C1105">
              <w:rPr>
                <w:b/>
                <w:noProof/>
                <w:sz w:val="24"/>
                <w:lang w:eastAsia="en-IN"/>
              </w:rPr>
              <w:tab/>
            </w:r>
          </w:p>
          <w:p w:rsidR="00B02EC1" w:rsidRPr="00D2185E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C#; C; C++; VB.NET;SQL; PL/SQL</w:t>
            </w:r>
          </w:p>
          <w:p w:rsidR="00B02EC1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Frameworks</w:t>
            </w:r>
          </w:p>
          <w:p w:rsidR="00B02EC1" w:rsidRPr="001A7145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.Net; MVC; ASP.NET; WCF</w:t>
            </w:r>
            <w:r w:rsidR="00E60974">
              <w:rPr>
                <w:noProof/>
                <w:sz w:val="24"/>
                <w:lang w:eastAsia="en-IN"/>
              </w:rPr>
              <w:t>, Entitiy Framework</w:t>
            </w:r>
          </w:p>
          <w:p w:rsidR="00B02EC1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 w:rsidRPr="00DC7CA4">
              <w:rPr>
                <w:b/>
                <w:noProof/>
                <w:sz w:val="24"/>
                <w:lang w:eastAsia="en-IN"/>
              </w:rPr>
              <w:t>Development Tools</w:t>
            </w:r>
          </w:p>
          <w:p w:rsidR="00B02EC1" w:rsidRPr="001A7145" w:rsidRDefault="00B02EC1" w:rsidP="00B02EC1">
            <w:pPr>
              <w:tabs>
                <w:tab w:val="left" w:pos="155"/>
              </w:tabs>
              <w:rPr>
                <w:noProof/>
                <w:sz w:val="24"/>
                <w:lang w:eastAsia="en-IN"/>
              </w:rPr>
            </w:pPr>
            <w:r w:rsidRPr="001A7145">
              <w:rPr>
                <w:noProof/>
                <w:sz w:val="24"/>
                <w:lang w:eastAsia="en-IN"/>
              </w:rPr>
              <w:t>Visual Studio</w:t>
            </w:r>
            <w:r>
              <w:rPr>
                <w:noProof/>
                <w:sz w:val="24"/>
                <w:lang w:eastAsia="en-IN"/>
              </w:rPr>
              <w:t>; Sublime; Talend</w:t>
            </w:r>
          </w:p>
          <w:p w:rsidR="00B02EC1" w:rsidRDefault="00B02EC1" w:rsidP="00B02EC1">
            <w:pPr>
              <w:tabs>
                <w:tab w:val="left" w:pos="245"/>
              </w:tabs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Databases</w:t>
            </w:r>
          </w:p>
          <w:p w:rsidR="00B02EC1" w:rsidRDefault="00B02EC1" w:rsidP="00B02EC1">
            <w:pPr>
              <w:tabs>
                <w:tab w:val="left" w:pos="245"/>
              </w:tabs>
              <w:rPr>
                <w:noProof/>
                <w:sz w:val="24"/>
                <w:lang w:eastAsia="en-IN"/>
              </w:rPr>
            </w:pPr>
            <w:r w:rsidRPr="005563AE">
              <w:rPr>
                <w:noProof/>
                <w:sz w:val="24"/>
                <w:lang w:eastAsia="en-IN"/>
              </w:rPr>
              <w:t xml:space="preserve">Microsoft </w:t>
            </w:r>
            <w:r>
              <w:rPr>
                <w:noProof/>
                <w:sz w:val="24"/>
                <w:lang w:eastAsia="en-IN"/>
              </w:rPr>
              <w:t>SQL Server; Oracle</w:t>
            </w:r>
          </w:p>
          <w:p w:rsidR="00B02EC1" w:rsidRDefault="00EA51F1" w:rsidP="00B02EC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Sour</w:t>
            </w:r>
            <w:r w:rsidR="00B02EC1" w:rsidRPr="009343DB">
              <w:rPr>
                <w:b/>
                <w:noProof/>
                <w:sz w:val="24"/>
                <w:lang w:eastAsia="en-IN"/>
              </w:rPr>
              <w:t>ce Control</w:t>
            </w:r>
          </w:p>
          <w:p w:rsidR="00B02EC1" w:rsidRDefault="00B02EC1" w:rsidP="00B02EC1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Git</w:t>
            </w:r>
            <w:proofErr w:type="spellEnd"/>
            <w:r>
              <w:rPr>
                <w:sz w:val="24"/>
              </w:rPr>
              <w:t>; SVN</w:t>
            </w:r>
            <w:bookmarkStart w:id="0" w:name="_GoBack"/>
            <w:bookmarkEnd w:id="0"/>
          </w:p>
          <w:p w:rsidR="00670383" w:rsidRDefault="00670383" w:rsidP="00B02EC1">
            <w:pPr>
              <w:rPr>
                <w:b/>
                <w:sz w:val="24"/>
              </w:rPr>
            </w:pPr>
            <w:r w:rsidRPr="00670383">
              <w:rPr>
                <w:b/>
                <w:sz w:val="24"/>
              </w:rPr>
              <w:t>Platforms</w:t>
            </w:r>
          </w:p>
          <w:p w:rsidR="00B02EC1" w:rsidRPr="00E13088" w:rsidRDefault="00670383" w:rsidP="00B02EC1">
            <w:pPr>
              <w:rPr>
                <w:sz w:val="24"/>
              </w:rPr>
            </w:pPr>
            <w:r>
              <w:rPr>
                <w:sz w:val="24"/>
              </w:rPr>
              <w:t>Windows, Linux, Mac OS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2746375</wp:posOffset>
                  </wp:positionH>
                  <wp:positionV relativeFrom="paragraph">
                    <wp:posOffset>-2540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323A87">
        <w:trPr>
          <w:trHeight w:val="390"/>
        </w:trPr>
        <w:tc>
          <w:tcPr>
            <w:tcW w:w="10910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323A87">
        <w:trPr>
          <w:trHeight w:val="390"/>
        </w:trPr>
        <w:tc>
          <w:tcPr>
            <w:tcW w:w="10910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323A87">
        <w:trPr>
          <w:trHeight w:val="390"/>
        </w:trPr>
        <w:tc>
          <w:tcPr>
            <w:tcW w:w="10910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323A87">
        <w:trPr>
          <w:trHeight w:val="390"/>
        </w:trPr>
        <w:tc>
          <w:tcPr>
            <w:tcW w:w="10910" w:type="dxa"/>
            <w:gridSpan w:val="2"/>
          </w:tcPr>
          <w:p w:rsidR="00293805" w:rsidRDefault="00293805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6323D4" w:rsidRPr="006323D4" w:rsidRDefault="00652E21" w:rsidP="0070003C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P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6323D4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C50C7A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6E43BC">
      <w:pgSz w:w="11907" w:h="16839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B0681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50202A"/>
    <w:rsid w:val="005036E5"/>
    <w:rsid w:val="00511B47"/>
    <w:rsid w:val="005250C0"/>
    <w:rsid w:val="00542A99"/>
    <w:rsid w:val="00552F2E"/>
    <w:rsid w:val="005626A1"/>
    <w:rsid w:val="0056746B"/>
    <w:rsid w:val="005860C0"/>
    <w:rsid w:val="005A5519"/>
    <w:rsid w:val="005B2DCE"/>
    <w:rsid w:val="005E3C75"/>
    <w:rsid w:val="005E77A3"/>
    <w:rsid w:val="005F131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6578D"/>
    <w:rsid w:val="00793B1B"/>
    <w:rsid w:val="007A3324"/>
    <w:rsid w:val="007A7D21"/>
    <w:rsid w:val="007B75DC"/>
    <w:rsid w:val="007C2CDD"/>
    <w:rsid w:val="007C4766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C4217"/>
    <w:rsid w:val="009C5D32"/>
    <w:rsid w:val="009C68FF"/>
    <w:rsid w:val="009D2707"/>
    <w:rsid w:val="009E2B30"/>
    <w:rsid w:val="009E604D"/>
    <w:rsid w:val="009F331A"/>
    <w:rsid w:val="009F79EF"/>
    <w:rsid w:val="00A21DF1"/>
    <w:rsid w:val="00A4455E"/>
    <w:rsid w:val="00A4617C"/>
    <w:rsid w:val="00A54B3C"/>
    <w:rsid w:val="00A56DCD"/>
    <w:rsid w:val="00AA7A36"/>
    <w:rsid w:val="00AD5B11"/>
    <w:rsid w:val="00AE5F7A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epa.org/" TargetMode="External"/><Relationship Id="rId10" Type="http://schemas.openxmlformats.org/officeDocument/2006/relationships/hyperlink" Target="https://bit.ly/2MqXHDr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bit.ly/2MqXHDr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F2EAF-26FD-4B45-A7A0-FB8D37542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3</TotalTime>
  <Pages>2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56</cp:revision>
  <cp:lastPrinted>2018-12-28T12:56:00Z</cp:lastPrinted>
  <dcterms:created xsi:type="dcterms:W3CDTF">2018-09-15T09:33:00Z</dcterms:created>
  <dcterms:modified xsi:type="dcterms:W3CDTF">2019-02-07T06:26:00Z</dcterms:modified>
</cp:coreProperties>
</file>